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730D" w:rsidRPr="0035730D" w:rsidRDefault="009002D0" w:rsidP="009002D0">
      <w:pPr>
        <w:spacing w:after="0" w:line="240" w:lineRule="auto"/>
        <w:jc w:val="center"/>
        <w:rPr>
          <w:rFonts w:cs="B Nazanin"/>
          <w:sz w:val="24"/>
          <w:szCs w:val="24"/>
          <w:rtl/>
        </w:rPr>
      </w:pPr>
      <w:r>
        <w:rPr>
          <w:rFonts w:cs="B Nazanin"/>
          <w:noProof/>
          <w:sz w:val="24"/>
          <w:szCs w:val="24"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668277</wp:posOffset>
                </wp:positionH>
                <wp:positionV relativeFrom="paragraph">
                  <wp:posOffset>-7345</wp:posOffset>
                </wp:positionV>
                <wp:extent cx="7306704" cy="10404389"/>
                <wp:effectExtent l="0" t="0" r="27940" b="1651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6704" cy="104043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7C1F9E7E" id="Rectangle 8" o:spid="_x0000_s1026" style="position:absolute;left:0;text-align:left;margin-left:-52.6pt;margin-top:-.6pt;width:575.35pt;height:819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" filled="f" strokecolor="black [3213]" strokeweight="1pt"/>
            </w:pict>
          </mc:Fallback>
        </mc:AlternateContent>
      </w:r>
    </w:p>
    <w:p w:rsidR="002A03E7" w:rsidRPr="0035730D" w:rsidRDefault="002A03E7" w:rsidP="009002D0">
      <w:pPr>
        <w:spacing w:after="0" w:line="240" w:lineRule="auto"/>
        <w:jc w:val="center"/>
        <w:rPr>
          <w:rFonts w:cs="B Nazanin"/>
          <w:sz w:val="24"/>
          <w:szCs w:val="24"/>
          <w:rtl/>
        </w:rPr>
      </w:pPr>
      <w:r w:rsidRPr="0035730D">
        <w:rPr>
          <w:rFonts w:cs="B Nazanin" w:hint="cs"/>
          <w:sz w:val="24"/>
          <w:szCs w:val="24"/>
          <w:rtl/>
        </w:rPr>
        <w:t>بسمه تعالی</w:t>
      </w:r>
    </w:p>
    <w:p w:rsidR="002A03E7" w:rsidRPr="0035730D" w:rsidRDefault="00FE77F6" w:rsidP="00F87E88">
      <w:pPr>
        <w:spacing w:after="0" w:line="240" w:lineRule="auto"/>
        <w:jc w:val="righ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                      </w:t>
      </w:r>
      <w:r w:rsidR="002A03E7" w:rsidRPr="0035730D">
        <w:rPr>
          <w:rFonts w:cs="B Nazanin" w:hint="cs"/>
          <w:b/>
          <w:bCs/>
          <w:sz w:val="24"/>
          <w:szCs w:val="24"/>
          <w:rtl/>
        </w:rPr>
        <w:t>دانشکده علوم جغرافیایی</w:t>
      </w:r>
      <w:r>
        <w:rPr>
          <w:rFonts w:cs="B Nazanin"/>
          <w:b/>
          <w:bCs/>
          <w:sz w:val="24"/>
          <w:szCs w:val="24"/>
          <w:rtl/>
        </w:rPr>
        <w:tab/>
      </w:r>
      <w:r>
        <w:rPr>
          <w:rFonts w:cs="B Nazanin" w:hint="cs"/>
          <w:b/>
          <w:bCs/>
          <w:sz w:val="24"/>
          <w:szCs w:val="24"/>
          <w:rtl/>
        </w:rPr>
        <w:t xml:space="preserve">                                       شماره:</w:t>
      </w:r>
    </w:p>
    <w:p w:rsidR="002A03E7" w:rsidRPr="0035730D" w:rsidRDefault="009002D0" w:rsidP="00F87E88">
      <w:pPr>
        <w:spacing w:after="0" w:line="240" w:lineRule="auto"/>
        <w:jc w:val="righ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فرم درخواست رسیدگی به مشکلات آ</w:t>
      </w:r>
      <w:r w:rsidR="002A03E7" w:rsidRPr="0035730D">
        <w:rPr>
          <w:rFonts w:cs="B Nazanin" w:hint="cs"/>
          <w:b/>
          <w:bCs/>
          <w:sz w:val="24"/>
          <w:szCs w:val="24"/>
          <w:rtl/>
        </w:rPr>
        <w:t>موزشی دانشجو</w:t>
      </w:r>
      <w:r w:rsidR="00FE77F6">
        <w:rPr>
          <w:rFonts w:cs="B Nazanin" w:hint="cs"/>
          <w:b/>
          <w:bCs/>
          <w:sz w:val="24"/>
          <w:szCs w:val="24"/>
          <w:rtl/>
        </w:rPr>
        <w:t xml:space="preserve">                تاریخ :</w:t>
      </w:r>
    </w:p>
    <w:p w:rsidR="002A03E7" w:rsidRPr="0035730D" w:rsidRDefault="002A03E7" w:rsidP="00F87E88">
      <w:pPr>
        <w:tabs>
          <w:tab w:val="left" w:pos="1166"/>
        </w:tabs>
        <w:spacing w:after="0" w:line="240" w:lineRule="auto"/>
        <w:rPr>
          <w:rFonts w:cs="B Nazanin"/>
          <w:sz w:val="26"/>
          <w:szCs w:val="26"/>
          <w:rtl/>
        </w:rPr>
      </w:pPr>
      <w:r w:rsidRPr="0035730D">
        <w:rPr>
          <w:rFonts w:cs="B Nazanin" w:hint="cs"/>
          <w:b/>
          <w:bCs/>
          <w:sz w:val="26"/>
          <w:szCs w:val="26"/>
          <w:rtl/>
        </w:rPr>
        <w:t>مدیر محترم گروه</w:t>
      </w:r>
      <w:r w:rsidR="0023052D">
        <w:rPr>
          <w:rFonts w:cs="B Nazanin" w:hint="cs"/>
          <w:b/>
          <w:bCs/>
          <w:sz w:val="26"/>
          <w:szCs w:val="26"/>
          <w:rtl/>
        </w:rPr>
        <w:t xml:space="preserve"> </w:t>
      </w:r>
      <w:r w:rsidR="00003D1E">
        <w:rPr>
          <w:rFonts w:cs="B Nazanin" w:hint="cs"/>
          <w:b/>
          <w:bCs/>
          <w:sz w:val="26"/>
          <w:szCs w:val="26"/>
          <w:rtl/>
        </w:rPr>
        <w:t xml:space="preserve">جغرافیای </w:t>
      </w:r>
    </w:p>
    <w:p w:rsidR="002A03E7" w:rsidRPr="0035730D" w:rsidRDefault="002A03E7" w:rsidP="009002D0">
      <w:pPr>
        <w:tabs>
          <w:tab w:val="left" w:pos="1166"/>
        </w:tabs>
        <w:spacing w:after="0" w:line="240" w:lineRule="auto"/>
        <w:jc w:val="both"/>
        <w:rPr>
          <w:rFonts w:cs="B Nazanin"/>
          <w:sz w:val="26"/>
          <w:szCs w:val="26"/>
          <w:rtl/>
        </w:rPr>
      </w:pPr>
      <w:r w:rsidRPr="0035730D">
        <w:rPr>
          <w:rFonts w:cs="B Nazanin" w:hint="cs"/>
          <w:sz w:val="26"/>
          <w:szCs w:val="26"/>
          <w:rtl/>
        </w:rPr>
        <w:t>با سلام و احترام؛</w:t>
      </w:r>
    </w:p>
    <w:p w:rsidR="000D31BF" w:rsidRPr="0035730D" w:rsidRDefault="000D31BF" w:rsidP="009002D0">
      <w:pPr>
        <w:tabs>
          <w:tab w:val="left" w:pos="1166"/>
        </w:tabs>
        <w:spacing w:after="0" w:line="240" w:lineRule="auto"/>
        <w:jc w:val="both"/>
        <w:rPr>
          <w:rFonts w:cs="B Nazanin"/>
          <w:sz w:val="26"/>
          <w:szCs w:val="26"/>
          <w:rtl/>
        </w:rPr>
      </w:pPr>
    </w:p>
    <w:p w:rsidR="00003D1E" w:rsidRDefault="002A03E7" w:rsidP="00F87E88">
      <w:pPr>
        <w:tabs>
          <w:tab w:val="left" w:pos="1166"/>
        </w:tabs>
        <w:spacing w:after="0" w:line="240" w:lineRule="auto"/>
        <w:jc w:val="both"/>
        <w:rPr>
          <w:rFonts w:cs="B Nazanin"/>
          <w:sz w:val="26"/>
          <w:szCs w:val="26"/>
          <w:rtl/>
        </w:rPr>
      </w:pPr>
      <w:r w:rsidRPr="0035730D">
        <w:rPr>
          <w:rFonts w:cs="B Nazanin" w:hint="cs"/>
          <w:sz w:val="26"/>
          <w:szCs w:val="26"/>
          <w:rtl/>
        </w:rPr>
        <w:t>اینجانب</w:t>
      </w:r>
      <w:r w:rsidR="00003D1E">
        <w:rPr>
          <w:rFonts w:cs="B Nazanin" w:hint="cs"/>
          <w:sz w:val="26"/>
          <w:szCs w:val="26"/>
          <w:rtl/>
        </w:rPr>
        <w:t xml:space="preserve"> </w:t>
      </w:r>
      <w:r w:rsidR="00F87E88">
        <w:rPr>
          <w:rFonts w:cs="B Nazanin" w:hint="cs"/>
          <w:sz w:val="26"/>
          <w:szCs w:val="26"/>
          <w:rtl/>
        </w:rPr>
        <w:t xml:space="preserve">      </w:t>
      </w:r>
      <w:r w:rsidR="00003D1E">
        <w:rPr>
          <w:rFonts w:cs="B Nazanin" w:hint="cs"/>
          <w:sz w:val="26"/>
          <w:szCs w:val="26"/>
          <w:rtl/>
        </w:rPr>
        <w:t xml:space="preserve"> </w:t>
      </w:r>
      <w:r w:rsidRPr="0035730D">
        <w:rPr>
          <w:rFonts w:cs="B Nazanin" w:hint="cs"/>
          <w:sz w:val="26"/>
          <w:szCs w:val="26"/>
          <w:rtl/>
        </w:rPr>
        <w:t xml:space="preserve">دانشجوی روزانه/ شبانه/ پردیس/ آموزش محور، مقطع </w:t>
      </w:r>
      <w:r w:rsidR="00F87E88">
        <w:rPr>
          <w:rFonts w:cs="B Nazanin" w:hint="cs"/>
          <w:sz w:val="26"/>
          <w:szCs w:val="26"/>
          <w:rtl/>
        </w:rPr>
        <w:t xml:space="preserve">ارشد / </w:t>
      </w:r>
      <w:r w:rsidRPr="0035730D">
        <w:rPr>
          <w:rFonts w:cs="B Nazanin" w:hint="cs"/>
          <w:sz w:val="26"/>
          <w:szCs w:val="26"/>
          <w:rtl/>
        </w:rPr>
        <w:t>دکتری، رشته</w:t>
      </w:r>
      <w:r w:rsidR="00003D1E">
        <w:rPr>
          <w:rFonts w:cs="B Nazanin" w:hint="cs"/>
          <w:sz w:val="26"/>
          <w:szCs w:val="26"/>
          <w:rtl/>
        </w:rPr>
        <w:t xml:space="preserve"> </w:t>
      </w:r>
    </w:p>
    <w:p w:rsidR="00003D1E" w:rsidRDefault="00003D1E" w:rsidP="00F87E88">
      <w:pPr>
        <w:tabs>
          <w:tab w:val="left" w:pos="1166"/>
        </w:tabs>
        <w:spacing w:after="0" w:line="240" w:lineRule="auto"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 xml:space="preserve">گرایش </w:t>
      </w:r>
      <w:r w:rsidR="00F87E88">
        <w:rPr>
          <w:rFonts w:cs="B Nazanin" w:hint="cs"/>
          <w:sz w:val="26"/>
          <w:szCs w:val="26"/>
          <w:rtl/>
        </w:rPr>
        <w:t xml:space="preserve">         </w:t>
      </w:r>
      <w:r w:rsidR="009002D0">
        <w:rPr>
          <w:rFonts w:cs="B Nazanin" w:hint="cs"/>
          <w:sz w:val="26"/>
          <w:szCs w:val="26"/>
          <w:rtl/>
        </w:rPr>
        <w:t xml:space="preserve"> </w:t>
      </w:r>
      <w:r w:rsidR="002A03E7" w:rsidRPr="0035730D">
        <w:rPr>
          <w:rFonts w:cs="B Nazanin" w:hint="cs"/>
          <w:sz w:val="26"/>
          <w:szCs w:val="26"/>
          <w:rtl/>
        </w:rPr>
        <w:t>به شماره دانشجویی</w:t>
      </w:r>
      <w:r w:rsidR="009002D0">
        <w:rPr>
          <w:rFonts w:cs="B Nazanin" w:hint="cs"/>
          <w:sz w:val="26"/>
          <w:szCs w:val="26"/>
          <w:rtl/>
        </w:rPr>
        <w:t xml:space="preserve"> </w:t>
      </w:r>
      <w:r w:rsidR="00F87E88">
        <w:rPr>
          <w:rFonts w:cs="B Nazanin" w:hint="cs"/>
          <w:sz w:val="26"/>
          <w:szCs w:val="26"/>
          <w:rtl/>
        </w:rPr>
        <w:t xml:space="preserve">             </w:t>
      </w:r>
      <w:r w:rsidR="002A03E7" w:rsidRPr="0035730D">
        <w:rPr>
          <w:rFonts w:cs="B Nazanin" w:hint="cs"/>
          <w:sz w:val="26"/>
          <w:szCs w:val="26"/>
          <w:rtl/>
        </w:rPr>
        <w:t>درخواست خود را در نیمسال</w:t>
      </w:r>
      <w:r w:rsidR="009002D0">
        <w:rPr>
          <w:rFonts w:cs="B Nazanin" w:hint="cs"/>
          <w:sz w:val="26"/>
          <w:szCs w:val="26"/>
          <w:rtl/>
        </w:rPr>
        <w:t xml:space="preserve"> </w:t>
      </w:r>
      <w:r>
        <w:rPr>
          <w:rFonts w:cs="B Nazanin" w:hint="cs"/>
          <w:sz w:val="26"/>
          <w:szCs w:val="26"/>
          <w:rtl/>
        </w:rPr>
        <w:t>دوم 98/99</w:t>
      </w:r>
      <w:r w:rsidR="009002D0">
        <w:rPr>
          <w:rFonts w:cs="B Nazanin" w:hint="cs"/>
          <w:sz w:val="26"/>
          <w:szCs w:val="26"/>
          <w:rtl/>
        </w:rPr>
        <w:t xml:space="preserve"> </w:t>
      </w:r>
      <w:r w:rsidR="002A03E7" w:rsidRPr="0035730D">
        <w:rPr>
          <w:rFonts w:cs="B Nazanin" w:hint="cs"/>
          <w:sz w:val="26"/>
          <w:szCs w:val="26"/>
          <w:rtl/>
        </w:rPr>
        <w:t xml:space="preserve">به شرح </w:t>
      </w:r>
    </w:p>
    <w:p w:rsidR="002A03E7" w:rsidRDefault="002A03E7" w:rsidP="00B95848">
      <w:pPr>
        <w:tabs>
          <w:tab w:val="left" w:pos="1166"/>
        </w:tabs>
        <w:spacing w:after="0" w:line="240" w:lineRule="auto"/>
        <w:jc w:val="both"/>
        <w:rPr>
          <w:rFonts w:cs="B Nazanin"/>
          <w:sz w:val="26"/>
          <w:szCs w:val="26"/>
          <w:rtl/>
        </w:rPr>
      </w:pPr>
      <w:r w:rsidRPr="0035730D">
        <w:rPr>
          <w:rFonts w:cs="B Nazanin" w:hint="cs"/>
          <w:sz w:val="26"/>
          <w:szCs w:val="26"/>
          <w:rtl/>
        </w:rPr>
        <w:t>زیر اعلام می</w:t>
      </w:r>
      <w:r w:rsidRPr="0035730D">
        <w:rPr>
          <w:rFonts w:cs="B Nazanin"/>
          <w:sz w:val="26"/>
          <w:szCs w:val="26"/>
          <w:rtl/>
        </w:rPr>
        <w:softHyphen/>
      </w:r>
      <w:r w:rsidRPr="0035730D">
        <w:rPr>
          <w:rFonts w:cs="B Nazanin" w:hint="cs"/>
          <w:sz w:val="26"/>
          <w:szCs w:val="26"/>
          <w:rtl/>
        </w:rPr>
        <w:t>نمایم. خواهشمند است دستور اقدام مقتضی را صادر فرمایید.</w:t>
      </w:r>
    </w:p>
    <w:p w:rsidR="000D31BF" w:rsidRDefault="00F87E88" w:rsidP="00B95848">
      <w:pPr>
        <w:tabs>
          <w:tab w:val="left" w:pos="1166"/>
        </w:tabs>
        <w:spacing w:after="0" w:line="240" w:lineRule="auto"/>
        <w:ind w:left="-369" w:right="851"/>
        <w:rPr>
          <w:rFonts w:cs="B Nazanin"/>
          <w:b/>
          <w:bCs/>
          <w:noProof/>
          <w:sz w:val="26"/>
          <w:szCs w:val="26"/>
          <w:rtl/>
          <w:lang w:val="en-US" w:bidi="ar-SA"/>
        </w:rPr>
      </w:pPr>
      <w:r w:rsidRPr="00F87E88">
        <w:rPr>
          <w:rFonts w:cs="B Nazanin" w:hint="cs"/>
          <w:b/>
          <w:bCs/>
          <w:noProof/>
          <w:sz w:val="26"/>
          <w:szCs w:val="26"/>
          <w:rtl/>
          <w:lang w:val="en-US" w:bidi="ar-SA"/>
        </w:rPr>
        <w:t xml:space="preserve">خلاصه درخواست:  </w:t>
      </w:r>
    </w:p>
    <w:p w:rsidR="00F87E88" w:rsidRDefault="00F87E88" w:rsidP="00B95848">
      <w:pPr>
        <w:tabs>
          <w:tab w:val="left" w:pos="1166"/>
        </w:tabs>
        <w:spacing w:after="0" w:line="240" w:lineRule="auto"/>
        <w:ind w:left="-369" w:right="851"/>
        <w:rPr>
          <w:rFonts w:cs="B Nazanin"/>
          <w:b/>
          <w:bCs/>
          <w:noProof/>
          <w:sz w:val="26"/>
          <w:szCs w:val="26"/>
          <w:rtl/>
          <w:lang w:val="en-US" w:bidi="ar-SA"/>
        </w:rPr>
      </w:pPr>
    </w:p>
    <w:p w:rsidR="00F87E88" w:rsidRDefault="00F87E88" w:rsidP="00B95848">
      <w:pPr>
        <w:tabs>
          <w:tab w:val="left" w:pos="1166"/>
        </w:tabs>
        <w:spacing w:after="0" w:line="240" w:lineRule="auto"/>
        <w:ind w:left="-369" w:right="851"/>
        <w:rPr>
          <w:rFonts w:cs="B Nazanin"/>
          <w:b/>
          <w:bCs/>
          <w:noProof/>
          <w:sz w:val="26"/>
          <w:szCs w:val="26"/>
          <w:rtl/>
          <w:lang w:val="en-US" w:bidi="ar-SA"/>
        </w:rPr>
      </w:pPr>
    </w:p>
    <w:p w:rsidR="00F87E88" w:rsidRDefault="00F87E88" w:rsidP="00B95848">
      <w:pPr>
        <w:tabs>
          <w:tab w:val="left" w:pos="1166"/>
        </w:tabs>
        <w:spacing w:after="0" w:line="240" w:lineRule="auto"/>
        <w:ind w:left="-369" w:right="851"/>
        <w:rPr>
          <w:rFonts w:cs="B Nazanin"/>
          <w:b/>
          <w:bCs/>
          <w:noProof/>
          <w:sz w:val="26"/>
          <w:szCs w:val="26"/>
          <w:rtl/>
          <w:lang w:val="en-US" w:bidi="ar-SA"/>
        </w:rPr>
      </w:pPr>
    </w:p>
    <w:p w:rsidR="00F87E88" w:rsidRDefault="00F87E88" w:rsidP="00B95848">
      <w:pPr>
        <w:tabs>
          <w:tab w:val="left" w:pos="1166"/>
        </w:tabs>
        <w:spacing w:after="0" w:line="240" w:lineRule="auto"/>
        <w:ind w:left="-369" w:right="851"/>
        <w:rPr>
          <w:rFonts w:cs="B Nazanin"/>
          <w:b/>
          <w:bCs/>
          <w:noProof/>
          <w:sz w:val="26"/>
          <w:szCs w:val="26"/>
          <w:rtl/>
          <w:lang w:val="en-US" w:bidi="ar-SA"/>
        </w:rPr>
      </w:pPr>
    </w:p>
    <w:p w:rsidR="00F87E88" w:rsidRPr="00F87E88" w:rsidRDefault="00F87E88" w:rsidP="00B95848">
      <w:pPr>
        <w:tabs>
          <w:tab w:val="left" w:pos="1166"/>
        </w:tabs>
        <w:spacing w:after="0" w:line="240" w:lineRule="auto"/>
        <w:ind w:left="-369" w:right="851"/>
        <w:rPr>
          <w:rFonts w:cs="B Nazanin"/>
          <w:b/>
          <w:bCs/>
          <w:sz w:val="26"/>
          <w:szCs w:val="26"/>
          <w:rtl/>
        </w:rPr>
      </w:pPr>
    </w:p>
    <w:p w:rsidR="000D31BF" w:rsidRPr="0035730D" w:rsidRDefault="000D31BF" w:rsidP="009002D0">
      <w:pPr>
        <w:tabs>
          <w:tab w:val="left" w:pos="1166"/>
        </w:tabs>
        <w:spacing w:after="0" w:line="240" w:lineRule="auto"/>
        <w:rPr>
          <w:rFonts w:cs="B Nazanin"/>
          <w:sz w:val="26"/>
          <w:szCs w:val="26"/>
        </w:rPr>
      </w:pPr>
      <w:r w:rsidRPr="0035730D">
        <w:rPr>
          <w:rFonts w:cs="B Nazanin" w:hint="cs"/>
          <w:sz w:val="26"/>
          <w:szCs w:val="26"/>
          <w:rtl/>
        </w:rPr>
        <w:t>معاون محترم آموزشی دانشکده علوم جغرافیایی</w:t>
      </w:r>
    </w:p>
    <w:p w:rsidR="000D31BF" w:rsidRPr="0035730D" w:rsidRDefault="000D31BF" w:rsidP="009002D0">
      <w:pPr>
        <w:spacing w:after="0" w:line="240" w:lineRule="auto"/>
        <w:rPr>
          <w:rFonts w:cs="B Nazanin"/>
          <w:sz w:val="26"/>
          <w:szCs w:val="26"/>
        </w:rPr>
      </w:pPr>
    </w:p>
    <w:p w:rsidR="002A03E7" w:rsidRPr="0035730D" w:rsidRDefault="000D31BF" w:rsidP="009002D0">
      <w:pPr>
        <w:spacing w:after="0" w:line="240" w:lineRule="auto"/>
        <w:rPr>
          <w:rFonts w:cs="B Nazanin"/>
          <w:sz w:val="26"/>
          <w:szCs w:val="26"/>
          <w:rtl/>
        </w:rPr>
      </w:pPr>
      <w:r w:rsidRPr="0035730D">
        <w:rPr>
          <w:rFonts w:cs="B Nazanin" w:hint="cs"/>
          <w:sz w:val="26"/>
          <w:szCs w:val="26"/>
          <w:rtl/>
        </w:rPr>
        <w:t>با سلام</w:t>
      </w:r>
    </w:p>
    <w:p w:rsidR="000D31BF" w:rsidRPr="0035730D" w:rsidRDefault="000D31BF" w:rsidP="00F87E88">
      <w:pPr>
        <w:spacing w:after="0" w:line="240" w:lineRule="auto"/>
        <w:rPr>
          <w:rFonts w:cs="B Nazanin"/>
          <w:sz w:val="26"/>
          <w:szCs w:val="26"/>
          <w:rtl/>
        </w:rPr>
      </w:pPr>
      <w:r w:rsidRPr="0035730D">
        <w:rPr>
          <w:rFonts w:cs="B Nazanin" w:hint="cs"/>
          <w:sz w:val="26"/>
          <w:szCs w:val="26"/>
          <w:rtl/>
        </w:rPr>
        <w:t>احتراماً، درخواست آقای/خانم</w:t>
      </w:r>
      <w:r w:rsidR="002D79D0">
        <w:rPr>
          <w:rFonts w:cs="B Nazanin" w:hint="cs"/>
          <w:sz w:val="26"/>
          <w:szCs w:val="26"/>
          <w:rtl/>
        </w:rPr>
        <w:t xml:space="preserve"> </w:t>
      </w:r>
      <w:r w:rsidR="00F87E88">
        <w:rPr>
          <w:rFonts w:cs="B Nazanin" w:hint="cs"/>
          <w:sz w:val="26"/>
          <w:szCs w:val="26"/>
          <w:rtl/>
        </w:rPr>
        <w:t xml:space="preserve">            </w:t>
      </w:r>
      <w:r w:rsidR="002D79D0">
        <w:rPr>
          <w:rFonts w:cs="B Nazanin" w:hint="cs"/>
          <w:sz w:val="26"/>
          <w:szCs w:val="26"/>
          <w:rtl/>
        </w:rPr>
        <w:t xml:space="preserve"> در </w:t>
      </w:r>
      <w:r w:rsidRPr="0035730D">
        <w:rPr>
          <w:rFonts w:cs="B Nazanin" w:hint="cs"/>
          <w:sz w:val="26"/>
          <w:szCs w:val="26"/>
          <w:rtl/>
        </w:rPr>
        <w:t>نیمسال تحصیلی</w:t>
      </w:r>
      <w:r w:rsidR="002D79D0">
        <w:rPr>
          <w:rFonts w:cs="B Nazanin" w:hint="cs"/>
          <w:sz w:val="26"/>
          <w:szCs w:val="26"/>
          <w:rtl/>
        </w:rPr>
        <w:t xml:space="preserve"> دوم 98/99 </w:t>
      </w:r>
      <w:r w:rsidRPr="0035730D">
        <w:rPr>
          <w:rFonts w:cs="B Nazanin" w:hint="cs"/>
          <w:sz w:val="26"/>
          <w:szCs w:val="26"/>
          <w:rtl/>
        </w:rPr>
        <w:t>خدمتتان ایفاد می</w:t>
      </w:r>
      <w:r w:rsidRPr="0035730D">
        <w:rPr>
          <w:rFonts w:cs="B Nazanin"/>
          <w:sz w:val="26"/>
          <w:szCs w:val="26"/>
          <w:rtl/>
        </w:rPr>
        <w:softHyphen/>
      </w:r>
      <w:r w:rsidRPr="0035730D">
        <w:rPr>
          <w:rFonts w:cs="B Nazanin" w:hint="cs"/>
          <w:sz w:val="26"/>
          <w:szCs w:val="26"/>
          <w:rtl/>
        </w:rPr>
        <w:t>گردد.</w:t>
      </w:r>
    </w:p>
    <w:p w:rsidR="009002D0" w:rsidRPr="00B95848" w:rsidRDefault="00123026" w:rsidP="00123026">
      <w:pPr>
        <w:tabs>
          <w:tab w:val="left" w:pos="3564"/>
        </w:tabs>
        <w:spacing w:after="0" w:line="240" w:lineRule="auto"/>
        <w:rPr>
          <w:rFonts w:cs="B Nazanin"/>
          <w:sz w:val="26"/>
          <w:szCs w:val="26"/>
          <w:rtl/>
          <w:lang w:val="en-US"/>
        </w:rPr>
      </w:pPr>
      <w:r w:rsidRPr="0035730D">
        <w:rPr>
          <w:rFonts w:cs="B Nazanin" w:hint="cs"/>
          <w:noProof/>
          <w:sz w:val="26"/>
          <w:szCs w:val="26"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91F726E" wp14:editId="4675F12D">
                <wp:simplePos x="0" y="0"/>
                <wp:positionH relativeFrom="column">
                  <wp:posOffset>3997325</wp:posOffset>
                </wp:positionH>
                <wp:positionV relativeFrom="paragraph">
                  <wp:posOffset>46990</wp:posOffset>
                </wp:positionV>
                <wp:extent cx="131806" cy="115330"/>
                <wp:effectExtent l="0" t="0" r="20955" b="184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06" cy="1153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9B95FC" id="Rectangle 2" o:spid="_x0000_s1026" style="position:absolute;margin-left:314.75pt;margin-top:3.7pt;width:10.4pt;height:9.1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" fillcolor="white [3212]" strokecolor="black [3213]" strokeweight="1pt"/>
            </w:pict>
          </mc:Fallback>
        </mc:AlternateContent>
      </w:r>
      <w:r w:rsidR="00F42B58" w:rsidRPr="0035730D">
        <w:rPr>
          <w:rFonts w:cs="B Nazanin" w:hint="cs"/>
          <w:noProof/>
          <w:sz w:val="26"/>
          <w:szCs w:val="26"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7B3B335" wp14:editId="73EED4A3">
                <wp:simplePos x="0" y="0"/>
                <wp:positionH relativeFrom="column">
                  <wp:posOffset>882757</wp:posOffset>
                </wp:positionH>
                <wp:positionV relativeFrom="paragraph">
                  <wp:posOffset>51371</wp:posOffset>
                </wp:positionV>
                <wp:extent cx="131806" cy="115330"/>
                <wp:effectExtent l="0" t="0" r="20955" b="1841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06" cy="1153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6C0355FD" id="Rectangle 4" o:spid="_x0000_s1026" style="position:absolute;margin-left:69.5pt;margin-top:4.05pt;width:10.4pt;height:9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" fillcolor="white [3212]" strokecolor="black [3213]" strokeweight="1pt"/>
            </w:pict>
          </mc:Fallback>
        </mc:AlternateContent>
      </w:r>
      <w:r w:rsidR="0035730D" w:rsidRPr="0035730D">
        <w:rPr>
          <w:rFonts w:cs="B Nazanin" w:hint="cs"/>
          <w:sz w:val="26"/>
          <w:szCs w:val="26"/>
          <w:rtl/>
        </w:rPr>
        <w:t>با درخواست نامبرده موافقت می</w:t>
      </w:r>
      <w:r w:rsidR="0035730D" w:rsidRPr="0035730D">
        <w:rPr>
          <w:rFonts w:cs="B Nazanin"/>
          <w:sz w:val="26"/>
          <w:szCs w:val="26"/>
          <w:rtl/>
        </w:rPr>
        <w:softHyphen/>
      </w:r>
      <w:r w:rsidR="0035730D" w:rsidRPr="0035730D">
        <w:rPr>
          <w:rFonts w:cs="B Nazanin" w:hint="cs"/>
          <w:sz w:val="26"/>
          <w:szCs w:val="26"/>
          <w:rtl/>
        </w:rPr>
        <w:t xml:space="preserve">شود </w:t>
      </w:r>
      <w:r w:rsidR="00F42B58" w:rsidRPr="0035730D">
        <w:rPr>
          <w:rFonts w:cs="B Nazanin" w:hint="cs"/>
          <w:b/>
          <w:bCs/>
          <w:sz w:val="26"/>
          <w:szCs w:val="26"/>
          <w:rtl/>
          <w:lang w:val="en-US"/>
        </w:rPr>
        <w:t xml:space="preserve">                         </w:t>
      </w:r>
      <w:r w:rsidR="0035730D" w:rsidRPr="0035730D">
        <w:rPr>
          <w:rFonts w:cs="B Nazanin"/>
          <w:sz w:val="26"/>
          <w:szCs w:val="26"/>
          <w:lang w:val="en-US"/>
        </w:rPr>
        <w:t xml:space="preserve">     </w:t>
      </w:r>
      <w:r w:rsidR="0035730D" w:rsidRPr="0035730D">
        <w:rPr>
          <w:rFonts w:cs="B Nazanin" w:hint="cs"/>
          <w:sz w:val="26"/>
          <w:szCs w:val="26"/>
          <w:rtl/>
          <w:lang w:val="en-US"/>
        </w:rPr>
        <w:t>با درخواست نامبرده مخالفت می</w:t>
      </w:r>
      <w:r w:rsidR="0035730D" w:rsidRPr="0035730D">
        <w:rPr>
          <w:rFonts w:cs="B Nazanin"/>
          <w:sz w:val="26"/>
          <w:szCs w:val="26"/>
          <w:rtl/>
          <w:lang w:val="en-US"/>
        </w:rPr>
        <w:softHyphen/>
      </w:r>
      <w:r w:rsidR="0035730D" w:rsidRPr="0035730D">
        <w:rPr>
          <w:rFonts w:cs="B Nazanin" w:hint="cs"/>
          <w:sz w:val="26"/>
          <w:szCs w:val="26"/>
          <w:rtl/>
          <w:lang w:val="en-US"/>
        </w:rPr>
        <w:t>شود</w:t>
      </w:r>
    </w:p>
    <w:p w:rsidR="0035730D" w:rsidRPr="0035730D" w:rsidRDefault="0035730D" w:rsidP="00F87E88">
      <w:pPr>
        <w:tabs>
          <w:tab w:val="left" w:pos="3564"/>
        </w:tabs>
        <w:spacing w:after="0" w:line="240" w:lineRule="auto"/>
        <w:rPr>
          <w:rFonts w:cs="B Nazanin"/>
          <w:b/>
          <w:bCs/>
          <w:sz w:val="26"/>
          <w:szCs w:val="26"/>
          <w:rtl/>
          <w:lang w:val="en-US"/>
        </w:rPr>
      </w:pPr>
      <w:r w:rsidRPr="0035730D">
        <w:rPr>
          <w:rFonts w:cs="B Nazanin" w:hint="cs"/>
          <w:b/>
          <w:bCs/>
          <w:sz w:val="26"/>
          <w:szCs w:val="26"/>
          <w:rtl/>
          <w:lang w:val="en-US"/>
        </w:rPr>
        <w:t>اعلام نظر و تایید استاد درس:</w:t>
      </w:r>
      <w:r w:rsidR="00F87E88">
        <w:rPr>
          <w:rFonts w:cs="B Nazanin" w:hint="cs"/>
          <w:b/>
          <w:bCs/>
          <w:sz w:val="26"/>
          <w:szCs w:val="26"/>
          <w:rtl/>
          <w:lang w:val="en-US"/>
        </w:rPr>
        <w:t xml:space="preserve"> </w:t>
      </w:r>
      <w:r w:rsidR="00F42B58" w:rsidRPr="00F42B58">
        <w:rPr>
          <w:rFonts w:cs="B Nazanin" w:hint="cs"/>
          <w:sz w:val="26"/>
          <w:szCs w:val="26"/>
          <w:rtl/>
          <w:lang w:val="en-US"/>
        </w:rPr>
        <w:t xml:space="preserve">با </w:t>
      </w:r>
      <w:r w:rsidR="00F42B58">
        <w:rPr>
          <w:rFonts w:cs="B Nazanin" w:hint="cs"/>
          <w:sz w:val="26"/>
          <w:szCs w:val="26"/>
          <w:rtl/>
          <w:lang w:val="en-US"/>
        </w:rPr>
        <w:t xml:space="preserve">سلام و احترام به استحضار می رساند خانم  </w:t>
      </w:r>
    </w:p>
    <w:p w:rsidR="00F87E88" w:rsidRDefault="00F87E88" w:rsidP="00F42B58">
      <w:pPr>
        <w:tabs>
          <w:tab w:val="left" w:pos="7288"/>
        </w:tabs>
        <w:spacing w:after="0" w:line="240" w:lineRule="auto"/>
        <w:ind w:left="946" w:hanging="946"/>
        <w:jc w:val="center"/>
        <w:rPr>
          <w:rFonts w:cs="B Nazanin"/>
          <w:b/>
          <w:bCs/>
          <w:sz w:val="26"/>
          <w:szCs w:val="26"/>
          <w:rtl/>
          <w:lang w:val="en-US"/>
        </w:rPr>
      </w:pPr>
    </w:p>
    <w:p w:rsidR="00F87E88" w:rsidRDefault="00F87E88" w:rsidP="00F42B58">
      <w:pPr>
        <w:tabs>
          <w:tab w:val="left" w:pos="7288"/>
        </w:tabs>
        <w:spacing w:after="0" w:line="240" w:lineRule="auto"/>
        <w:ind w:left="946" w:hanging="946"/>
        <w:jc w:val="center"/>
        <w:rPr>
          <w:rFonts w:cs="B Nazanin"/>
          <w:b/>
          <w:bCs/>
          <w:sz w:val="26"/>
          <w:szCs w:val="26"/>
          <w:rtl/>
          <w:lang w:val="en-US"/>
        </w:rPr>
      </w:pPr>
    </w:p>
    <w:p w:rsidR="009002D0" w:rsidRDefault="0035730D" w:rsidP="00F42B58">
      <w:pPr>
        <w:tabs>
          <w:tab w:val="left" w:pos="7288"/>
        </w:tabs>
        <w:spacing w:after="0" w:line="240" w:lineRule="auto"/>
        <w:ind w:left="946" w:hanging="946"/>
        <w:jc w:val="center"/>
        <w:rPr>
          <w:rFonts w:cs="B Nazanin"/>
          <w:b/>
          <w:bCs/>
          <w:sz w:val="26"/>
          <w:szCs w:val="26"/>
          <w:rtl/>
          <w:lang w:val="en-US"/>
        </w:rPr>
      </w:pPr>
      <w:r w:rsidRPr="0035730D">
        <w:rPr>
          <w:rFonts w:cs="B Nazanin" w:hint="cs"/>
          <w:b/>
          <w:bCs/>
          <w:sz w:val="26"/>
          <w:szCs w:val="26"/>
          <w:rtl/>
          <w:lang w:val="en-US"/>
        </w:rPr>
        <w:t xml:space="preserve">             </w:t>
      </w:r>
    </w:p>
    <w:p w:rsidR="0023052D" w:rsidRDefault="00F42B58" w:rsidP="00123026">
      <w:pPr>
        <w:tabs>
          <w:tab w:val="left" w:pos="7288"/>
        </w:tabs>
        <w:spacing w:after="0" w:line="240" w:lineRule="auto"/>
        <w:ind w:left="946" w:hanging="946"/>
        <w:jc w:val="center"/>
        <w:rPr>
          <w:rFonts w:cs="B Nazanin"/>
          <w:b/>
          <w:bCs/>
          <w:sz w:val="26"/>
          <w:szCs w:val="26"/>
          <w:lang w:val="en-US"/>
        </w:rPr>
      </w:pPr>
      <w:r>
        <w:rPr>
          <w:rFonts w:cs="B Nazanin" w:hint="cs"/>
          <w:b/>
          <w:bCs/>
          <w:sz w:val="26"/>
          <w:szCs w:val="26"/>
          <w:rtl/>
          <w:lang w:val="en-US"/>
        </w:rPr>
        <w:t>استاد راهنما</w:t>
      </w:r>
      <w:r w:rsidR="00123026">
        <w:rPr>
          <w:rFonts w:cs="B Nazanin" w:hint="cs"/>
          <w:sz w:val="26"/>
          <w:szCs w:val="26"/>
          <w:rtl/>
          <w:lang w:val="en-US"/>
        </w:rPr>
        <w:t xml:space="preserve">           </w:t>
      </w:r>
      <w:r>
        <w:rPr>
          <w:rFonts w:cs="B Nazanin" w:hint="cs"/>
          <w:b/>
          <w:bCs/>
          <w:sz w:val="26"/>
          <w:szCs w:val="26"/>
          <w:rtl/>
          <w:lang w:val="en-US"/>
        </w:rPr>
        <w:t xml:space="preserve"> </w:t>
      </w:r>
      <w:r w:rsidR="009002D0">
        <w:rPr>
          <w:rFonts w:cs="B Nazanin" w:hint="cs"/>
          <w:b/>
          <w:bCs/>
          <w:sz w:val="26"/>
          <w:szCs w:val="26"/>
          <w:rtl/>
          <w:lang w:val="en-US"/>
        </w:rPr>
        <w:t xml:space="preserve">                                                    </w:t>
      </w:r>
      <w:r w:rsidR="00123026">
        <w:rPr>
          <w:rFonts w:cs="B Nazanin" w:hint="cs"/>
          <w:b/>
          <w:bCs/>
          <w:sz w:val="26"/>
          <w:szCs w:val="26"/>
          <w:rtl/>
          <w:lang w:val="en-US"/>
        </w:rPr>
        <w:t xml:space="preserve">                        </w:t>
      </w:r>
      <w:r w:rsidR="003C022A">
        <w:rPr>
          <w:rFonts w:cs="B Nazanin" w:hint="cs"/>
          <w:b/>
          <w:bCs/>
          <w:sz w:val="26"/>
          <w:szCs w:val="26"/>
          <w:rtl/>
          <w:lang w:val="en-US"/>
        </w:rPr>
        <w:t xml:space="preserve">         </w:t>
      </w:r>
      <w:bookmarkStart w:id="0" w:name="_GoBack"/>
      <w:bookmarkEnd w:id="0"/>
      <w:r w:rsidR="00123026">
        <w:rPr>
          <w:rFonts w:cs="B Nazanin" w:hint="cs"/>
          <w:b/>
          <w:bCs/>
          <w:sz w:val="26"/>
          <w:szCs w:val="26"/>
          <w:rtl/>
          <w:lang w:val="en-US"/>
        </w:rPr>
        <w:t xml:space="preserve">   </w:t>
      </w:r>
      <w:r w:rsidR="00F87E88">
        <w:rPr>
          <w:rFonts w:cs="B Nazanin" w:hint="cs"/>
          <w:b/>
          <w:bCs/>
          <w:sz w:val="26"/>
          <w:szCs w:val="26"/>
          <w:rtl/>
          <w:lang w:val="en-US"/>
        </w:rPr>
        <w:t xml:space="preserve">   </w:t>
      </w:r>
      <w:r w:rsidR="009002D0">
        <w:rPr>
          <w:rFonts w:cs="B Nazanin" w:hint="cs"/>
          <w:b/>
          <w:bCs/>
          <w:sz w:val="26"/>
          <w:szCs w:val="26"/>
          <w:rtl/>
          <w:lang w:val="en-US"/>
        </w:rPr>
        <w:t xml:space="preserve"> </w:t>
      </w:r>
      <w:r>
        <w:rPr>
          <w:rFonts w:cs="B Nazanin" w:hint="cs"/>
          <w:b/>
          <w:bCs/>
          <w:sz w:val="26"/>
          <w:szCs w:val="26"/>
          <w:rtl/>
          <w:lang w:val="en-US"/>
        </w:rPr>
        <w:t>با تشکر</w:t>
      </w:r>
      <w:r w:rsidR="00123026">
        <w:rPr>
          <w:rFonts w:cs="B Nazanin" w:hint="cs"/>
          <w:b/>
          <w:bCs/>
          <w:sz w:val="26"/>
          <w:szCs w:val="26"/>
          <w:rtl/>
          <w:lang w:val="en-US"/>
        </w:rPr>
        <w:t xml:space="preserve">  </w:t>
      </w:r>
    </w:p>
    <w:p w:rsidR="0035730D" w:rsidRPr="0023052D" w:rsidRDefault="0023052D" w:rsidP="00123026">
      <w:pPr>
        <w:tabs>
          <w:tab w:val="left" w:pos="7288"/>
        </w:tabs>
        <w:spacing w:after="0" w:line="240" w:lineRule="auto"/>
        <w:ind w:left="946" w:hanging="946"/>
        <w:jc w:val="center"/>
        <w:rPr>
          <w:rFonts w:cs="B Nazanin"/>
          <w:sz w:val="26"/>
          <w:szCs w:val="26"/>
          <w:rtl/>
          <w:lang w:val="en-US"/>
        </w:rPr>
      </w:pPr>
      <w:r>
        <w:rPr>
          <w:rFonts w:cs="B Nazanin" w:hint="cs"/>
          <w:sz w:val="26"/>
          <w:szCs w:val="26"/>
          <w:rtl/>
          <w:lang w:val="en-US"/>
        </w:rPr>
        <w:t xml:space="preserve">                                                                                                               </w:t>
      </w:r>
    </w:p>
    <w:p w:rsidR="0035730D" w:rsidRDefault="009002D0" w:rsidP="009002D0">
      <w:pPr>
        <w:tabs>
          <w:tab w:val="left" w:pos="7288"/>
        </w:tabs>
        <w:spacing w:after="0" w:line="240" w:lineRule="auto"/>
        <w:ind w:left="946" w:hanging="946"/>
        <w:jc w:val="center"/>
        <w:rPr>
          <w:rFonts w:cs="B Nazanin"/>
          <w:b/>
          <w:bCs/>
          <w:sz w:val="26"/>
          <w:szCs w:val="26"/>
          <w:rtl/>
          <w:lang w:val="en-US"/>
        </w:rPr>
      </w:pPr>
      <w:r w:rsidRPr="0035730D">
        <w:rPr>
          <w:rFonts w:cs="B Nazanin" w:hint="cs"/>
          <w:noProof/>
          <w:sz w:val="26"/>
          <w:szCs w:val="26"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8F56E8" wp14:editId="2305EE1B">
                <wp:simplePos x="0" y="0"/>
                <wp:positionH relativeFrom="margin">
                  <wp:posOffset>106078</wp:posOffset>
                </wp:positionH>
                <wp:positionV relativeFrom="paragraph">
                  <wp:posOffset>379679</wp:posOffset>
                </wp:positionV>
                <wp:extent cx="5873579" cy="43798"/>
                <wp:effectExtent l="0" t="0" r="32385" b="3302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73579" cy="43798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09E809F9" id="Straight Connector 5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.35pt,29.9pt" to="470.85pt,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35730D">
        <w:rPr>
          <w:rFonts w:cs="B Nazanin" w:hint="cs"/>
          <w:b/>
          <w:bCs/>
          <w:sz w:val="26"/>
          <w:szCs w:val="26"/>
          <w:rtl/>
          <w:lang w:val="en-US"/>
        </w:rPr>
        <w:t xml:space="preserve">                                                                                                                           م</w:t>
      </w:r>
      <w:r w:rsidR="0035730D" w:rsidRPr="0035730D">
        <w:rPr>
          <w:rFonts w:cs="B Nazanin" w:hint="cs"/>
          <w:b/>
          <w:bCs/>
          <w:sz w:val="26"/>
          <w:szCs w:val="26"/>
          <w:rtl/>
          <w:lang w:val="en-US"/>
        </w:rPr>
        <w:t xml:space="preserve">دیر گروه  </w:t>
      </w:r>
      <w:r w:rsidR="00123026">
        <w:rPr>
          <w:rFonts w:cs="B Nazanin" w:hint="cs"/>
          <w:b/>
          <w:bCs/>
          <w:sz w:val="26"/>
          <w:szCs w:val="26"/>
          <w:rtl/>
          <w:lang w:val="en-US"/>
        </w:rPr>
        <w:t xml:space="preserve">  </w:t>
      </w:r>
    </w:p>
    <w:p w:rsidR="0035730D" w:rsidRDefault="0035730D" w:rsidP="009002D0">
      <w:pPr>
        <w:tabs>
          <w:tab w:val="left" w:pos="1618"/>
        </w:tabs>
        <w:spacing w:line="240" w:lineRule="auto"/>
        <w:rPr>
          <w:rFonts w:cs="B Nazanin"/>
          <w:sz w:val="26"/>
          <w:szCs w:val="26"/>
          <w:rtl/>
          <w:lang w:val="en-US"/>
        </w:rPr>
      </w:pPr>
      <w:r>
        <w:rPr>
          <w:rFonts w:cs="B Nazanin"/>
          <w:sz w:val="26"/>
          <w:szCs w:val="26"/>
          <w:rtl/>
          <w:lang w:val="en-US"/>
        </w:rPr>
        <w:tab/>
      </w:r>
    </w:p>
    <w:p w:rsidR="0035730D" w:rsidRPr="009002D0" w:rsidRDefault="009002D0" w:rsidP="00303AE4">
      <w:pPr>
        <w:tabs>
          <w:tab w:val="left" w:pos="1216"/>
        </w:tabs>
        <w:spacing w:after="0" w:line="240" w:lineRule="auto"/>
        <w:rPr>
          <w:rFonts w:cs="B Nazanin"/>
          <w:b/>
          <w:bCs/>
          <w:sz w:val="26"/>
          <w:szCs w:val="26"/>
          <w:rtl/>
          <w:lang w:val="en-US"/>
        </w:rPr>
      </w:pPr>
      <w:r w:rsidRPr="009002D0">
        <w:rPr>
          <w:rFonts w:cs="B Nazanin" w:hint="cs"/>
          <w:b/>
          <w:bCs/>
          <w:sz w:val="26"/>
          <w:szCs w:val="26"/>
          <w:rtl/>
          <w:lang w:val="en-US"/>
        </w:rPr>
        <w:t>اعلا</w:t>
      </w:r>
      <w:r w:rsidR="0035730D" w:rsidRPr="009002D0">
        <w:rPr>
          <w:rFonts w:cs="B Nazanin" w:hint="cs"/>
          <w:b/>
          <w:bCs/>
          <w:sz w:val="26"/>
          <w:szCs w:val="26"/>
          <w:rtl/>
          <w:lang w:val="en-US"/>
        </w:rPr>
        <w:t>م نظر و تایید کارشناس آموزشی</w:t>
      </w:r>
    </w:p>
    <w:p w:rsidR="0035730D" w:rsidRDefault="0035730D" w:rsidP="00303AE4">
      <w:pPr>
        <w:tabs>
          <w:tab w:val="left" w:pos="1216"/>
        </w:tabs>
        <w:spacing w:after="0" w:line="240" w:lineRule="auto"/>
        <w:rPr>
          <w:rFonts w:cs="B Nazanin"/>
          <w:sz w:val="26"/>
          <w:szCs w:val="26"/>
          <w:rtl/>
          <w:lang w:val="en-US"/>
        </w:rPr>
      </w:pPr>
      <w:r>
        <w:rPr>
          <w:rFonts w:cs="B Nazanin" w:hint="cs"/>
          <w:sz w:val="26"/>
          <w:szCs w:val="26"/>
          <w:rtl/>
          <w:lang w:val="en-US"/>
        </w:rPr>
        <w:t>کارشناس محترم آموزش دانشکده علوم جغرافیایی</w:t>
      </w:r>
    </w:p>
    <w:p w:rsidR="0035730D" w:rsidRDefault="0035730D" w:rsidP="00303AE4">
      <w:pPr>
        <w:tabs>
          <w:tab w:val="left" w:pos="1216"/>
        </w:tabs>
        <w:spacing w:after="0" w:line="240" w:lineRule="auto"/>
        <w:rPr>
          <w:rFonts w:cs="B Nazanin"/>
          <w:sz w:val="26"/>
          <w:szCs w:val="26"/>
          <w:rtl/>
          <w:lang w:val="en-US"/>
        </w:rPr>
      </w:pPr>
      <w:r>
        <w:rPr>
          <w:rFonts w:cs="B Nazanin" w:hint="cs"/>
          <w:sz w:val="26"/>
          <w:szCs w:val="26"/>
          <w:rtl/>
          <w:lang w:val="en-US"/>
        </w:rPr>
        <w:t>با سلام</w:t>
      </w:r>
    </w:p>
    <w:p w:rsidR="009002D0" w:rsidRDefault="00123026" w:rsidP="00123026">
      <w:pPr>
        <w:tabs>
          <w:tab w:val="left" w:pos="3564"/>
        </w:tabs>
        <w:spacing w:line="240" w:lineRule="auto"/>
        <w:rPr>
          <w:rFonts w:cs="B Nazanin"/>
          <w:sz w:val="26"/>
          <w:szCs w:val="26"/>
          <w:rtl/>
          <w:lang w:val="en-US"/>
        </w:rPr>
      </w:pPr>
      <w:r w:rsidRPr="0035730D">
        <w:rPr>
          <w:rFonts w:cs="B Nazanin" w:hint="cs"/>
          <w:noProof/>
          <w:sz w:val="26"/>
          <w:szCs w:val="26"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A1A94CC" wp14:editId="78CB417A">
                <wp:simplePos x="0" y="0"/>
                <wp:positionH relativeFrom="column">
                  <wp:posOffset>4006850</wp:posOffset>
                </wp:positionH>
                <wp:positionV relativeFrom="paragraph">
                  <wp:posOffset>56515</wp:posOffset>
                </wp:positionV>
                <wp:extent cx="131806" cy="115330"/>
                <wp:effectExtent l="0" t="0" r="20955" b="1841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06" cy="1153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2CA8C6" id="Rectangle 3" o:spid="_x0000_s1026" style="position:absolute;margin-left:315.5pt;margin-top:4.45pt;width:10.4pt;height:9.1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" fillcolor="white [3212]" strokecolor="black [3213]" strokeweight="1pt"/>
            </w:pict>
          </mc:Fallback>
        </mc:AlternateContent>
      </w:r>
      <w:r w:rsidR="009002D0" w:rsidRPr="0035730D">
        <w:rPr>
          <w:rFonts w:cs="B Nazanin" w:hint="cs"/>
          <w:noProof/>
          <w:sz w:val="26"/>
          <w:szCs w:val="26"/>
          <w:rtl/>
          <w:lang w:val="en-U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24CF3E" wp14:editId="252F3FFD">
                <wp:simplePos x="0" y="0"/>
                <wp:positionH relativeFrom="column">
                  <wp:posOffset>953306</wp:posOffset>
                </wp:positionH>
                <wp:positionV relativeFrom="paragraph">
                  <wp:posOffset>73643</wp:posOffset>
                </wp:positionV>
                <wp:extent cx="131806" cy="115330"/>
                <wp:effectExtent l="0" t="0" r="20955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06" cy="1153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436964D2" id="Rectangle 6" o:spid="_x0000_s1026" style="position:absolute;margin-left:75.05pt;margin-top:5.8pt;width:10.4pt;height:9.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" fillcolor="white [3212]" strokecolor="black [3213]" strokeweight="1pt"/>
            </w:pict>
          </mc:Fallback>
        </mc:AlternateContent>
      </w:r>
      <w:r w:rsidR="009002D0" w:rsidRPr="0035730D">
        <w:rPr>
          <w:rFonts w:cs="B Nazanin" w:hint="cs"/>
          <w:sz w:val="26"/>
          <w:szCs w:val="26"/>
          <w:rtl/>
        </w:rPr>
        <w:t>با درخواست نامبرده موافقت می</w:t>
      </w:r>
      <w:r w:rsidR="009002D0" w:rsidRPr="0035730D">
        <w:rPr>
          <w:rFonts w:cs="B Nazanin"/>
          <w:sz w:val="26"/>
          <w:szCs w:val="26"/>
          <w:rtl/>
        </w:rPr>
        <w:softHyphen/>
      </w:r>
      <w:r w:rsidR="009002D0" w:rsidRPr="0035730D">
        <w:rPr>
          <w:rFonts w:cs="B Nazanin" w:hint="cs"/>
          <w:sz w:val="26"/>
          <w:szCs w:val="26"/>
          <w:rtl/>
        </w:rPr>
        <w:t>شود</w:t>
      </w:r>
      <w:r w:rsidR="009002D0" w:rsidRPr="0035730D">
        <w:rPr>
          <w:rFonts w:cs="B Nazanin"/>
          <w:sz w:val="26"/>
          <w:szCs w:val="26"/>
        </w:rPr>
        <w:tab/>
      </w:r>
      <w:r w:rsidR="009002D0" w:rsidRPr="0035730D">
        <w:rPr>
          <w:rFonts w:cs="B Nazanin"/>
          <w:sz w:val="26"/>
          <w:szCs w:val="26"/>
          <w:lang w:val="en-US"/>
        </w:rPr>
        <w:t xml:space="preserve">                   </w:t>
      </w:r>
      <w:r w:rsidR="009002D0" w:rsidRPr="0035730D">
        <w:rPr>
          <w:rFonts w:cs="B Nazanin" w:hint="cs"/>
          <w:sz w:val="26"/>
          <w:szCs w:val="26"/>
          <w:rtl/>
          <w:lang w:val="en-US"/>
        </w:rPr>
        <w:t>با درخواست نامبرده مخالفت می</w:t>
      </w:r>
      <w:r w:rsidR="009002D0" w:rsidRPr="0035730D">
        <w:rPr>
          <w:rFonts w:cs="B Nazanin"/>
          <w:sz w:val="26"/>
          <w:szCs w:val="26"/>
          <w:rtl/>
          <w:lang w:val="en-US"/>
        </w:rPr>
        <w:softHyphen/>
      </w:r>
      <w:r w:rsidR="009002D0" w:rsidRPr="0035730D">
        <w:rPr>
          <w:rFonts w:cs="B Nazanin" w:hint="cs"/>
          <w:sz w:val="26"/>
          <w:szCs w:val="26"/>
          <w:rtl/>
          <w:lang w:val="en-US"/>
        </w:rPr>
        <w:t>شود</w:t>
      </w:r>
    </w:p>
    <w:p w:rsidR="0023052D" w:rsidRDefault="0023052D" w:rsidP="00F87E88">
      <w:pPr>
        <w:tabs>
          <w:tab w:val="left" w:pos="3564"/>
        </w:tabs>
        <w:spacing w:line="240" w:lineRule="auto"/>
        <w:jc w:val="center"/>
        <w:rPr>
          <w:rFonts w:cs="B Nazanin"/>
          <w:sz w:val="26"/>
          <w:szCs w:val="26"/>
          <w:rtl/>
          <w:lang w:val="en-US"/>
        </w:rPr>
      </w:pPr>
    </w:p>
    <w:p w:rsidR="00F87E88" w:rsidRPr="00F87E88" w:rsidRDefault="00F87E88" w:rsidP="00F87E88">
      <w:pPr>
        <w:tabs>
          <w:tab w:val="left" w:pos="3564"/>
        </w:tabs>
        <w:spacing w:line="320" w:lineRule="exact"/>
        <w:ind w:left="3458"/>
        <w:jc w:val="center"/>
        <w:rPr>
          <w:rFonts w:cs="B Nazanin"/>
          <w:b/>
          <w:bCs/>
          <w:rtl/>
          <w:lang w:val="en-US"/>
        </w:rPr>
      </w:pPr>
      <w:r w:rsidRPr="00F87E88">
        <w:rPr>
          <w:rFonts w:cs="B Nazanin" w:hint="cs"/>
          <w:b/>
          <w:bCs/>
          <w:rtl/>
          <w:lang w:val="en-US"/>
        </w:rPr>
        <w:t xml:space="preserve">با تشکر </w:t>
      </w:r>
    </w:p>
    <w:p w:rsidR="00F87E88" w:rsidRPr="00F87E88" w:rsidRDefault="00F87E88" w:rsidP="00F87E88">
      <w:pPr>
        <w:tabs>
          <w:tab w:val="left" w:pos="3564"/>
        </w:tabs>
        <w:spacing w:line="320" w:lineRule="exact"/>
        <w:ind w:left="3458"/>
        <w:jc w:val="center"/>
        <w:rPr>
          <w:rFonts w:cs="B Nazanin"/>
          <w:b/>
          <w:bCs/>
          <w:rtl/>
          <w:lang w:val="en-US"/>
        </w:rPr>
      </w:pPr>
      <w:r w:rsidRPr="00F87E88">
        <w:rPr>
          <w:rFonts w:cs="B Nazanin" w:hint="cs"/>
          <w:b/>
          <w:bCs/>
          <w:rtl/>
          <w:lang w:val="en-US"/>
        </w:rPr>
        <w:t>علی احمدآبادی</w:t>
      </w:r>
    </w:p>
    <w:p w:rsidR="00F87E88" w:rsidRDefault="00F87E88" w:rsidP="00F87E88">
      <w:pPr>
        <w:tabs>
          <w:tab w:val="left" w:pos="3564"/>
        </w:tabs>
        <w:spacing w:line="320" w:lineRule="exact"/>
        <w:ind w:left="3458"/>
        <w:jc w:val="center"/>
        <w:rPr>
          <w:rFonts w:cs="B Nazanin"/>
          <w:sz w:val="26"/>
          <w:szCs w:val="26"/>
          <w:rtl/>
          <w:lang w:val="en-US"/>
        </w:rPr>
      </w:pPr>
      <w:r w:rsidRPr="00F87E88">
        <w:rPr>
          <w:rFonts w:cs="B Nazanin" w:hint="cs"/>
          <w:b/>
          <w:bCs/>
          <w:rtl/>
          <w:lang w:val="en-US"/>
        </w:rPr>
        <w:t>معاون آموزشی دانشکده علوم جغرافیایی</w:t>
      </w:r>
      <w:r>
        <w:rPr>
          <w:rFonts w:cs="B Nazanin" w:hint="cs"/>
          <w:sz w:val="26"/>
          <w:szCs w:val="26"/>
          <w:rtl/>
          <w:lang w:val="en-US"/>
        </w:rPr>
        <w:t xml:space="preserve"> </w:t>
      </w:r>
    </w:p>
    <w:sectPr w:rsidR="00F87E88" w:rsidSect="0035730D">
      <w:pgSz w:w="11906" w:h="16838"/>
      <w:pgMar w:top="-284" w:right="1247" w:bottom="284" w:left="1247" w:header="0" w:footer="85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4776" w:rsidRDefault="002C4776" w:rsidP="002A03E7">
      <w:pPr>
        <w:spacing w:after="0" w:line="240" w:lineRule="auto"/>
      </w:pPr>
      <w:r>
        <w:separator/>
      </w:r>
    </w:p>
  </w:endnote>
  <w:endnote w:type="continuationSeparator" w:id="0">
    <w:p w:rsidR="002C4776" w:rsidRDefault="002C4776" w:rsidP="002A0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4776" w:rsidRDefault="002C4776" w:rsidP="002A03E7">
      <w:pPr>
        <w:spacing w:after="0" w:line="240" w:lineRule="auto"/>
      </w:pPr>
      <w:r>
        <w:separator/>
      </w:r>
    </w:p>
  </w:footnote>
  <w:footnote w:type="continuationSeparator" w:id="0">
    <w:p w:rsidR="002C4776" w:rsidRDefault="002C4776" w:rsidP="002A03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NDA1NTI3NTG3MLZQ0lEKTi0uzszPAykwqgUAHbe5DCwAAAA="/>
  </w:docVars>
  <w:rsids>
    <w:rsidRoot w:val="002A03E7"/>
    <w:rsid w:val="000030CA"/>
    <w:rsid w:val="00003B5E"/>
    <w:rsid w:val="00003D1E"/>
    <w:rsid w:val="0000469A"/>
    <w:rsid w:val="00021D49"/>
    <w:rsid w:val="00022912"/>
    <w:rsid w:val="00025134"/>
    <w:rsid w:val="00026051"/>
    <w:rsid w:val="00031481"/>
    <w:rsid w:val="000329F5"/>
    <w:rsid w:val="00047C90"/>
    <w:rsid w:val="000561EA"/>
    <w:rsid w:val="00057337"/>
    <w:rsid w:val="00063F0E"/>
    <w:rsid w:val="00070ECE"/>
    <w:rsid w:val="00073F82"/>
    <w:rsid w:val="00082F48"/>
    <w:rsid w:val="00096543"/>
    <w:rsid w:val="00096A2B"/>
    <w:rsid w:val="000A0110"/>
    <w:rsid w:val="000A4E0F"/>
    <w:rsid w:val="000C4328"/>
    <w:rsid w:val="000D2F13"/>
    <w:rsid w:val="000D31BF"/>
    <w:rsid w:val="000D3E3F"/>
    <w:rsid w:val="000F2084"/>
    <w:rsid w:val="000F7B40"/>
    <w:rsid w:val="001027CD"/>
    <w:rsid w:val="00103DD5"/>
    <w:rsid w:val="00107A84"/>
    <w:rsid w:val="00110D65"/>
    <w:rsid w:val="00115F4A"/>
    <w:rsid w:val="00117D0A"/>
    <w:rsid w:val="001211A4"/>
    <w:rsid w:val="00123026"/>
    <w:rsid w:val="001234E9"/>
    <w:rsid w:val="00123AB1"/>
    <w:rsid w:val="00125560"/>
    <w:rsid w:val="001269B4"/>
    <w:rsid w:val="001311CF"/>
    <w:rsid w:val="001333F6"/>
    <w:rsid w:val="00136E46"/>
    <w:rsid w:val="0014159A"/>
    <w:rsid w:val="001435D8"/>
    <w:rsid w:val="00147752"/>
    <w:rsid w:val="00152B49"/>
    <w:rsid w:val="00172B3E"/>
    <w:rsid w:val="00172F44"/>
    <w:rsid w:val="00175B42"/>
    <w:rsid w:val="00176DF4"/>
    <w:rsid w:val="00180801"/>
    <w:rsid w:val="00181A8F"/>
    <w:rsid w:val="001823C2"/>
    <w:rsid w:val="0018349E"/>
    <w:rsid w:val="001957A0"/>
    <w:rsid w:val="00196AD5"/>
    <w:rsid w:val="001A432A"/>
    <w:rsid w:val="001A7DE1"/>
    <w:rsid w:val="001B3B3B"/>
    <w:rsid w:val="001B508F"/>
    <w:rsid w:val="001B5EBA"/>
    <w:rsid w:val="001C29B7"/>
    <w:rsid w:val="001C3501"/>
    <w:rsid w:val="001D3078"/>
    <w:rsid w:val="001E099F"/>
    <w:rsid w:val="001E3085"/>
    <w:rsid w:val="001E31A4"/>
    <w:rsid w:val="001E346C"/>
    <w:rsid w:val="001E5FE1"/>
    <w:rsid w:val="001F07B3"/>
    <w:rsid w:val="001F0F96"/>
    <w:rsid w:val="001F1DE5"/>
    <w:rsid w:val="001F3BF7"/>
    <w:rsid w:val="001F7C7A"/>
    <w:rsid w:val="0020405C"/>
    <w:rsid w:val="0020428B"/>
    <w:rsid w:val="0020492E"/>
    <w:rsid w:val="00214346"/>
    <w:rsid w:val="0021573E"/>
    <w:rsid w:val="00220F9E"/>
    <w:rsid w:val="0023052D"/>
    <w:rsid w:val="00234B98"/>
    <w:rsid w:val="00234C94"/>
    <w:rsid w:val="002357E6"/>
    <w:rsid w:val="002369DE"/>
    <w:rsid w:val="00242E40"/>
    <w:rsid w:val="00243C8E"/>
    <w:rsid w:val="00246765"/>
    <w:rsid w:val="0025473B"/>
    <w:rsid w:val="00254757"/>
    <w:rsid w:val="00260BA1"/>
    <w:rsid w:val="00264BAF"/>
    <w:rsid w:val="002666B2"/>
    <w:rsid w:val="00271ABF"/>
    <w:rsid w:val="00274391"/>
    <w:rsid w:val="002819CA"/>
    <w:rsid w:val="00291A30"/>
    <w:rsid w:val="00292828"/>
    <w:rsid w:val="00293C55"/>
    <w:rsid w:val="00294414"/>
    <w:rsid w:val="00297233"/>
    <w:rsid w:val="002A03E7"/>
    <w:rsid w:val="002B7637"/>
    <w:rsid w:val="002B7A72"/>
    <w:rsid w:val="002C08B8"/>
    <w:rsid w:val="002C208F"/>
    <w:rsid w:val="002C4776"/>
    <w:rsid w:val="002D0F90"/>
    <w:rsid w:val="002D79D0"/>
    <w:rsid w:val="002F1ADF"/>
    <w:rsid w:val="00303AE4"/>
    <w:rsid w:val="00331F6B"/>
    <w:rsid w:val="00334242"/>
    <w:rsid w:val="00340BE7"/>
    <w:rsid w:val="00345FDB"/>
    <w:rsid w:val="00350F99"/>
    <w:rsid w:val="00352016"/>
    <w:rsid w:val="00353143"/>
    <w:rsid w:val="0035730D"/>
    <w:rsid w:val="00363023"/>
    <w:rsid w:val="00366295"/>
    <w:rsid w:val="00370A1D"/>
    <w:rsid w:val="00372925"/>
    <w:rsid w:val="0038059A"/>
    <w:rsid w:val="00386161"/>
    <w:rsid w:val="003861D6"/>
    <w:rsid w:val="00391614"/>
    <w:rsid w:val="0039402A"/>
    <w:rsid w:val="003A0FAC"/>
    <w:rsid w:val="003A4BBD"/>
    <w:rsid w:val="003B33B3"/>
    <w:rsid w:val="003B441C"/>
    <w:rsid w:val="003C022A"/>
    <w:rsid w:val="003C5D4B"/>
    <w:rsid w:val="003C62CC"/>
    <w:rsid w:val="003C7C2B"/>
    <w:rsid w:val="003D404F"/>
    <w:rsid w:val="003E3AB8"/>
    <w:rsid w:val="003E4814"/>
    <w:rsid w:val="003E5A67"/>
    <w:rsid w:val="003E7F11"/>
    <w:rsid w:val="003F3C86"/>
    <w:rsid w:val="003F43F5"/>
    <w:rsid w:val="003F708D"/>
    <w:rsid w:val="003F764E"/>
    <w:rsid w:val="004008B4"/>
    <w:rsid w:val="0040308F"/>
    <w:rsid w:val="00413639"/>
    <w:rsid w:val="0042464A"/>
    <w:rsid w:val="0043215E"/>
    <w:rsid w:val="00433260"/>
    <w:rsid w:val="00440942"/>
    <w:rsid w:val="0045079B"/>
    <w:rsid w:val="00450924"/>
    <w:rsid w:val="00451CD6"/>
    <w:rsid w:val="00451D11"/>
    <w:rsid w:val="004526FC"/>
    <w:rsid w:val="00452798"/>
    <w:rsid w:val="00461CD8"/>
    <w:rsid w:val="004634D4"/>
    <w:rsid w:val="00470C2E"/>
    <w:rsid w:val="00474C58"/>
    <w:rsid w:val="0048155E"/>
    <w:rsid w:val="004824F3"/>
    <w:rsid w:val="00486182"/>
    <w:rsid w:val="00490FF2"/>
    <w:rsid w:val="0049446D"/>
    <w:rsid w:val="004956A9"/>
    <w:rsid w:val="004A31B8"/>
    <w:rsid w:val="004C7877"/>
    <w:rsid w:val="004E04C9"/>
    <w:rsid w:val="004F41CE"/>
    <w:rsid w:val="00515168"/>
    <w:rsid w:val="00515BE8"/>
    <w:rsid w:val="00521845"/>
    <w:rsid w:val="0052197B"/>
    <w:rsid w:val="0052326A"/>
    <w:rsid w:val="00537853"/>
    <w:rsid w:val="00542494"/>
    <w:rsid w:val="00542EEC"/>
    <w:rsid w:val="0054367B"/>
    <w:rsid w:val="00545782"/>
    <w:rsid w:val="00545D51"/>
    <w:rsid w:val="005530B6"/>
    <w:rsid w:val="00554E31"/>
    <w:rsid w:val="00562FC0"/>
    <w:rsid w:val="00574749"/>
    <w:rsid w:val="00575011"/>
    <w:rsid w:val="00575E76"/>
    <w:rsid w:val="00577E13"/>
    <w:rsid w:val="00577ED5"/>
    <w:rsid w:val="00580BCB"/>
    <w:rsid w:val="0058732A"/>
    <w:rsid w:val="005926CF"/>
    <w:rsid w:val="0059295B"/>
    <w:rsid w:val="00593629"/>
    <w:rsid w:val="00593D06"/>
    <w:rsid w:val="005A3202"/>
    <w:rsid w:val="005A62F3"/>
    <w:rsid w:val="005A6635"/>
    <w:rsid w:val="005B36DB"/>
    <w:rsid w:val="005B3C6C"/>
    <w:rsid w:val="005C29D1"/>
    <w:rsid w:val="005E132A"/>
    <w:rsid w:val="005E7160"/>
    <w:rsid w:val="005E7270"/>
    <w:rsid w:val="005F24EA"/>
    <w:rsid w:val="005F3105"/>
    <w:rsid w:val="005F6CD5"/>
    <w:rsid w:val="00621861"/>
    <w:rsid w:val="006236F1"/>
    <w:rsid w:val="00623F1E"/>
    <w:rsid w:val="00624931"/>
    <w:rsid w:val="00627EE4"/>
    <w:rsid w:val="00632300"/>
    <w:rsid w:val="006367BA"/>
    <w:rsid w:val="006468DE"/>
    <w:rsid w:val="00651D3E"/>
    <w:rsid w:val="006547AB"/>
    <w:rsid w:val="006568FF"/>
    <w:rsid w:val="0065782D"/>
    <w:rsid w:val="00660804"/>
    <w:rsid w:val="00662A27"/>
    <w:rsid w:val="0066580D"/>
    <w:rsid w:val="0067318A"/>
    <w:rsid w:val="00674386"/>
    <w:rsid w:val="00681B04"/>
    <w:rsid w:val="006B1006"/>
    <w:rsid w:val="006B1406"/>
    <w:rsid w:val="006B61BE"/>
    <w:rsid w:val="006D0EA7"/>
    <w:rsid w:val="006D1E19"/>
    <w:rsid w:val="006D365A"/>
    <w:rsid w:val="006D7C95"/>
    <w:rsid w:val="006F0590"/>
    <w:rsid w:val="006F262C"/>
    <w:rsid w:val="006F39F7"/>
    <w:rsid w:val="006F79E1"/>
    <w:rsid w:val="00701CC1"/>
    <w:rsid w:val="0070260B"/>
    <w:rsid w:val="007026CD"/>
    <w:rsid w:val="0070573B"/>
    <w:rsid w:val="00710F6A"/>
    <w:rsid w:val="00713461"/>
    <w:rsid w:val="00713D43"/>
    <w:rsid w:val="00714D2E"/>
    <w:rsid w:val="00717DC3"/>
    <w:rsid w:val="00721F89"/>
    <w:rsid w:val="00722559"/>
    <w:rsid w:val="00732F33"/>
    <w:rsid w:val="00735B88"/>
    <w:rsid w:val="007447C8"/>
    <w:rsid w:val="007448F2"/>
    <w:rsid w:val="00746A46"/>
    <w:rsid w:val="007812B4"/>
    <w:rsid w:val="007827E3"/>
    <w:rsid w:val="00786477"/>
    <w:rsid w:val="00786551"/>
    <w:rsid w:val="00793012"/>
    <w:rsid w:val="007948A4"/>
    <w:rsid w:val="0079603F"/>
    <w:rsid w:val="007A1265"/>
    <w:rsid w:val="007A5009"/>
    <w:rsid w:val="007A6F27"/>
    <w:rsid w:val="007B188D"/>
    <w:rsid w:val="007B7379"/>
    <w:rsid w:val="007C2548"/>
    <w:rsid w:val="007C5A4D"/>
    <w:rsid w:val="007D6042"/>
    <w:rsid w:val="007D7387"/>
    <w:rsid w:val="007E022F"/>
    <w:rsid w:val="007E4AE0"/>
    <w:rsid w:val="007E5694"/>
    <w:rsid w:val="007E6363"/>
    <w:rsid w:val="007E7BC2"/>
    <w:rsid w:val="007F0B89"/>
    <w:rsid w:val="007F174F"/>
    <w:rsid w:val="008101E7"/>
    <w:rsid w:val="008118B8"/>
    <w:rsid w:val="00815E88"/>
    <w:rsid w:val="008267AE"/>
    <w:rsid w:val="00832F9B"/>
    <w:rsid w:val="008517C6"/>
    <w:rsid w:val="00853E84"/>
    <w:rsid w:val="008546D1"/>
    <w:rsid w:val="0085759F"/>
    <w:rsid w:val="008627C5"/>
    <w:rsid w:val="008653A4"/>
    <w:rsid w:val="00875BC9"/>
    <w:rsid w:val="00877A98"/>
    <w:rsid w:val="008839AE"/>
    <w:rsid w:val="00884ADF"/>
    <w:rsid w:val="00885313"/>
    <w:rsid w:val="00894D0A"/>
    <w:rsid w:val="0089680F"/>
    <w:rsid w:val="008A6294"/>
    <w:rsid w:val="008A7EC2"/>
    <w:rsid w:val="008B4A86"/>
    <w:rsid w:val="008B733D"/>
    <w:rsid w:val="008C046B"/>
    <w:rsid w:val="008C351E"/>
    <w:rsid w:val="008D09EA"/>
    <w:rsid w:val="008D1F8D"/>
    <w:rsid w:val="008D6CF6"/>
    <w:rsid w:val="008D6E60"/>
    <w:rsid w:val="008F2662"/>
    <w:rsid w:val="009002D0"/>
    <w:rsid w:val="00915204"/>
    <w:rsid w:val="00921205"/>
    <w:rsid w:val="009259F5"/>
    <w:rsid w:val="00926D1B"/>
    <w:rsid w:val="009367E9"/>
    <w:rsid w:val="0094165E"/>
    <w:rsid w:val="0094292E"/>
    <w:rsid w:val="00946695"/>
    <w:rsid w:val="0095229D"/>
    <w:rsid w:val="00952C50"/>
    <w:rsid w:val="00970201"/>
    <w:rsid w:val="00970B2B"/>
    <w:rsid w:val="00984F60"/>
    <w:rsid w:val="0099688A"/>
    <w:rsid w:val="009A3E07"/>
    <w:rsid w:val="009B1900"/>
    <w:rsid w:val="009B48CC"/>
    <w:rsid w:val="009B4E01"/>
    <w:rsid w:val="009C0C4B"/>
    <w:rsid w:val="009D008B"/>
    <w:rsid w:val="009D3407"/>
    <w:rsid w:val="009D68FB"/>
    <w:rsid w:val="009E2069"/>
    <w:rsid w:val="009E4D0D"/>
    <w:rsid w:val="009E56D9"/>
    <w:rsid w:val="009E6306"/>
    <w:rsid w:val="009E632F"/>
    <w:rsid w:val="009E7214"/>
    <w:rsid w:val="009F0A1B"/>
    <w:rsid w:val="009F20F4"/>
    <w:rsid w:val="009F237F"/>
    <w:rsid w:val="009F7931"/>
    <w:rsid w:val="00A01F63"/>
    <w:rsid w:val="00A04C16"/>
    <w:rsid w:val="00A11DD7"/>
    <w:rsid w:val="00A243C7"/>
    <w:rsid w:val="00A27F1F"/>
    <w:rsid w:val="00A30DE9"/>
    <w:rsid w:val="00A31CDC"/>
    <w:rsid w:val="00A32FEF"/>
    <w:rsid w:val="00A34634"/>
    <w:rsid w:val="00A36201"/>
    <w:rsid w:val="00A44D65"/>
    <w:rsid w:val="00A50F59"/>
    <w:rsid w:val="00A5162F"/>
    <w:rsid w:val="00A605AC"/>
    <w:rsid w:val="00A81067"/>
    <w:rsid w:val="00A842CC"/>
    <w:rsid w:val="00A94326"/>
    <w:rsid w:val="00A94D97"/>
    <w:rsid w:val="00AB3AE7"/>
    <w:rsid w:val="00AB3F16"/>
    <w:rsid w:val="00AB6699"/>
    <w:rsid w:val="00AB6BBE"/>
    <w:rsid w:val="00AC0D19"/>
    <w:rsid w:val="00AC51AE"/>
    <w:rsid w:val="00AD3B45"/>
    <w:rsid w:val="00AE50AD"/>
    <w:rsid w:val="00AF59E5"/>
    <w:rsid w:val="00AF7432"/>
    <w:rsid w:val="00B00328"/>
    <w:rsid w:val="00B168D0"/>
    <w:rsid w:val="00B16A1D"/>
    <w:rsid w:val="00B16B7D"/>
    <w:rsid w:val="00B265C3"/>
    <w:rsid w:val="00B418FA"/>
    <w:rsid w:val="00B5413F"/>
    <w:rsid w:val="00B54467"/>
    <w:rsid w:val="00B575FA"/>
    <w:rsid w:val="00B6180E"/>
    <w:rsid w:val="00B648C6"/>
    <w:rsid w:val="00B6640B"/>
    <w:rsid w:val="00B71B3D"/>
    <w:rsid w:val="00B73261"/>
    <w:rsid w:val="00B732EB"/>
    <w:rsid w:val="00B81D46"/>
    <w:rsid w:val="00B82FB6"/>
    <w:rsid w:val="00B84E6F"/>
    <w:rsid w:val="00B85EF9"/>
    <w:rsid w:val="00B87EE2"/>
    <w:rsid w:val="00B87FD7"/>
    <w:rsid w:val="00B94C0B"/>
    <w:rsid w:val="00B95848"/>
    <w:rsid w:val="00BC2096"/>
    <w:rsid w:val="00BC72E6"/>
    <w:rsid w:val="00BD3E4B"/>
    <w:rsid w:val="00BD5191"/>
    <w:rsid w:val="00BD7232"/>
    <w:rsid w:val="00BE016C"/>
    <w:rsid w:val="00BE0A34"/>
    <w:rsid w:val="00BE0D81"/>
    <w:rsid w:val="00BE3CE4"/>
    <w:rsid w:val="00BE6062"/>
    <w:rsid w:val="00BF3A47"/>
    <w:rsid w:val="00BF77B1"/>
    <w:rsid w:val="00C03478"/>
    <w:rsid w:val="00C11209"/>
    <w:rsid w:val="00C21B8C"/>
    <w:rsid w:val="00C235A1"/>
    <w:rsid w:val="00C2666A"/>
    <w:rsid w:val="00C311BA"/>
    <w:rsid w:val="00C3266C"/>
    <w:rsid w:val="00C674C3"/>
    <w:rsid w:val="00C7250A"/>
    <w:rsid w:val="00C75454"/>
    <w:rsid w:val="00C94D84"/>
    <w:rsid w:val="00C94E19"/>
    <w:rsid w:val="00CB0719"/>
    <w:rsid w:val="00CB34A7"/>
    <w:rsid w:val="00CC57BC"/>
    <w:rsid w:val="00CC6EE3"/>
    <w:rsid w:val="00CD6CDE"/>
    <w:rsid w:val="00CF4BBF"/>
    <w:rsid w:val="00D061D9"/>
    <w:rsid w:val="00D1379B"/>
    <w:rsid w:val="00D17E27"/>
    <w:rsid w:val="00D35066"/>
    <w:rsid w:val="00D45C56"/>
    <w:rsid w:val="00D5165B"/>
    <w:rsid w:val="00D616B0"/>
    <w:rsid w:val="00D729BF"/>
    <w:rsid w:val="00D72A55"/>
    <w:rsid w:val="00D739D1"/>
    <w:rsid w:val="00D74413"/>
    <w:rsid w:val="00D7441E"/>
    <w:rsid w:val="00D81F16"/>
    <w:rsid w:val="00D9711B"/>
    <w:rsid w:val="00D97207"/>
    <w:rsid w:val="00DA1A29"/>
    <w:rsid w:val="00DB2251"/>
    <w:rsid w:val="00DB314E"/>
    <w:rsid w:val="00DB45A9"/>
    <w:rsid w:val="00DD0F5A"/>
    <w:rsid w:val="00DD4C65"/>
    <w:rsid w:val="00DD5C2E"/>
    <w:rsid w:val="00DD77E3"/>
    <w:rsid w:val="00DE3E52"/>
    <w:rsid w:val="00DF331E"/>
    <w:rsid w:val="00DF74F1"/>
    <w:rsid w:val="00E04507"/>
    <w:rsid w:val="00E04FD9"/>
    <w:rsid w:val="00E203EB"/>
    <w:rsid w:val="00E2245A"/>
    <w:rsid w:val="00E26ADB"/>
    <w:rsid w:val="00E31DA2"/>
    <w:rsid w:val="00E35C5C"/>
    <w:rsid w:val="00E41A7F"/>
    <w:rsid w:val="00E45B2A"/>
    <w:rsid w:val="00E50322"/>
    <w:rsid w:val="00E545B2"/>
    <w:rsid w:val="00E55EDD"/>
    <w:rsid w:val="00E5793E"/>
    <w:rsid w:val="00E64D96"/>
    <w:rsid w:val="00E84180"/>
    <w:rsid w:val="00E84868"/>
    <w:rsid w:val="00E917CB"/>
    <w:rsid w:val="00E92A90"/>
    <w:rsid w:val="00E96249"/>
    <w:rsid w:val="00E9797E"/>
    <w:rsid w:val="00EA1A22"/>
    <w:rsid w:val="00EA2DD8"/>
    <w:rsid w:val="00EA37B1"/>
    <w:rsid w:val="00EB1CD1"/>
    <w:rsid w:val="00EB3497"/>
    <w:rsid w:val="00EC3216"/>
    <w:rsid w:val="00EC5342"/>
    <w:rsid w:val="00ED052A"/>
    <w:rsid w:val="00EE0D1D"/>
    <w:rsid w:val="00EE23EF"/>
    <w:rsid w:val="00EF2732"/>
    <w:rsid w:val="00EF740F"/>
    <w:rsid w:val="00EF7828"/>
    <w:rsid w:val="00F02E08"/>
    <w:rsid w:val="00F03163"/>
    <w:rsid w:val="00F06E26"/>
    <w:rsid w:val="00F1316E"/>
    <w:rsid w:val="00F31CC7"/>
    <w:rsid w:val="00F372D6"/>
    <w:rsid w:val="00F37689"/>
    <w:rsid w:val="00F42B58"/>
    <w:rsid w:val="00F46652"/>
    <w:rsid w:val="00F545A4"/>
    <w:rsid w:val="00F5798F"/>
    <w:rsid w:val="00F66146"/>
    <w:rsid w:val="00F74A03"/>
    <w:rsid w:val="00F74C9A"/>
    <w:rsid w:val="00F767FF"/>
    <w:rsid w:val="00F80D47"/>
    <w:rsid w:val="00F80FEA"/>
    <w:rsid w:val="00F818EC"/>
    <w:rsid w:val="00F8351D"/>
    <w:rsid w:val="00F83612"/>
    <w:rsid w:val="00F846B4"/>
    <w:rsid w:val="00F85943"/>
    <w:rsid w:val="00F8712F"/>
    <w:rsid w:val="00F87E88"/>
    <w:rsid w:val="00F9318E"/>
    <w:rsid w:val="00F9368E"/>
    <w:rsid w:val="00F93B75"/>
    <w:rsid w:val="00F9537C"/>
    <w:rsid w:val="00F9656E"/>
    <w:rsid w:val="00FA1CF1"/>
    <w:rsid w:val="00FA1EE5"/>
    <w:rsid w:val="00FA6FF0"/>
    <w:rsid w:val="00FB065F"/>
    <w:rsid w:val="00FC0642"/>
    <w:rsid w:val="00FC7230"/>
    <w:rsid w:val="00FC7597"/>
    <w:rsid w:val="00FD1D09"/>
    <w:rsid w:val="00FE42C0"/>
    <w:rsid w:val="00FE645A"/>
    <w:rsid w:val="00FE77F6"/>
    <w:rsid w:val="00FF3B1D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B1FCC2B-8ED1-402D-92BC-940D0E5FD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lang w:val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03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3E7"/>
    <w:rPr>
      <w:lang w:val="af-ZA"/>
    </w:rPr>
  </w:style>
  <w:style w:type="paragraph" w:styleId="Footer">
    <w:name w:val="footer"/>
    <w:basedOn w:val="Normal"/>
    <w:link w:val="FooterChar"/>
    <w:uiPriority w:val="99"/>
    <w:unhideWhenUsed/>
    <w:rsid w:val="002A03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3E7"/>
    <w:rPr>
      <w:lang w:val="af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D352C-6BAD-436D-99BB-6710EB693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Microsoft account</cp:lastModifiedBy>
  <cp:revision>5</cp:revision>
  <cp:lastPrinted>2020-06-20T03:28:00Z</cp:lastPrinted>
  <dcterms:created xsi:type="dcterms:W3CDTF">2020-06-20T03:28:00Z</dcterms:created>
  <dcterms:modified xsi:type="dcterms:W3CDTF">2021-01-06T07:12:00Z</dcterms:modified>
</cp:coreProperties>
</file>